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AB97C" w14:textId="3596B31B" w:rsidR="001E2A80" w:rsidRPr="001E2A80" w:rsidRDefault="001E2A80" w:rsidP="00936F11">
      <w:pPr>
        <w:jc w:val="center"/>
      </w:pPr>
    </w:p>
    <w:p w14:paraId="45EDC6F0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Z ONAYI</w:t>
      </w:r>
    </w:p>
    <w:p w14:paraId="4DF5B8BB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</w:p>
    <w:p w14:paraId="66BCCC13" w14:textId="379EECAB" w:rsidR="00875C5E" w:rsidRPr="006A1A7C" w:rsidRDefault="00875C5E" w:rsidP="006A1A7C">
      <w:pPr>
        <w:tabs>
          <w:tab w:val="left" w:pos="709"/>
        </w:tabs>
        <w:jc w:val="both"/>
        <w:rPr>
          <w:b/>
        </w:rPr>
      </w:pPr>
      <w:r w:rsidRPr="006A1A7C">
        <w:t xml:space="preserve">Enstitümüzün </w:t>
      </w:r>
      <w:proofErr w:type="gramStart"/>
      <w:r w:rsidRPr="006A1A7C">
        <w:t>………………</w:t>
      </w:r>
      <w:r w:rsidR="00E723AE">
        <w:t>…………………….</w:t>
      </w:r>
      <w:proofErr w:type="gramEnd"/>
      <w:r w:rsidRPr="006A1A7C">
        <w:t xml:space="preserve"> Doktora Programı</w:t>
      </w:r>
      <w:r w:rsidRPr="006A1A7C">
        <w:rPr>
          <w:color w:val="FF0000"/>
        </w:rPr>
        <w:t xml:space="preserve"> </w:t>
      </w:r>
      <w:r w:rsidRPr="006A1A7C">
        <w:t>…………………</w:t>
      </w:r>
      <w:r w:rsidRPr="006A1A7C">
        <w:rPr>
          <w:color w:val="000000"/>
        </w:rPr>
        <w:t xml:space="preserve"> </w:t>
      </w:r>
      <w:r w:rsidRPr="006A1A7C">
        <w:t xml:space="preserve">numaralı öğrencisi </w:t>
      </w:r>
      <w:proofErr w:type="gramStart"/>
      <w:r w:rsidRPr="006A1A7C">
        <w:t>…………………</w:t>
      </w:r>
      <w:proofErr w:type="gramEnd"/>
      <w:r w:rsidRPr="006A1A7C">
        <w:t>’</w:t>
      </w:r>
      <w:proofErr w:type="spellStart"/>
      <w:r w:rsidRPr="006A1A7C">
        <w:t>nın</w:t>
      </w:r>
      <w:proofErr w:type="spellEnd"/>
      <w:r w:rsidRPr="006A1A7C">
        <w:t xml:space="preserve"> hazırladığı “</w:t>
      </w:r>
      <w:r w:rsidRPr="006A1A7C">
        <w:rPr>
          <w:b/>
        </w:rPr>
        <w:t>……………………</w:t>
      </w:r>
      <w:r w:rsidRPr="006A1A7C">
        <w:t>” başlıklı tezi ile ilgili</w:t>
      </w:r>
      <w:bookmarkStart w:id="0" w:name="_GoBack"/>
      <w:bookmarkEnd w:id="0"/>
      <w:r w:rsidRPr="006A1A7C">
        <w:t xml:space="preserve"> tez savunma sınavı, Lisansüstü Eğitim-Öğretim ve Sınav Yönetmeliği’nin ilgili maddeleri gereğince …./…./…. </w:t>
      </w:r>
      <w:proofErr w:type="gramStart"/>
      <w:r w:rsidRPr="006A1A7C">
        <w:t>…………</w:t>
      </w:r>
      <w:proofErr w:type="gramEnd"/>
      <w:r w:rsidRPr="006A1A7C">
        <w:t xml:space="preserve"> günü saat </w:t>
      </w:r>
      <w:proofErr w:type="gramStart"/>
      <w:r w:rsidRPr="006A1A7C">
        <w:t>...:…</w:t>
      </w:r>
      <w:proofErr w:type="gramEnd"/>
      <w:r w:rsidRPr="006A1A7C">
        <w:t>’da yapılmış, tezin onayına oy birliği/oy çokluğu ile karar verilmiştir.</w:t>
      </w:r>
    </w:p>
    <w:p w14:paraId="73EDF58D" w14:textId="77777777" w:rsidR="00875C5E" w:rsidRDefault="00875C5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5E5AFE58" w14:textId="501E11F2" w:rsidR="00875C5E" w:rsidRDefault="00875C5E" w:rsidP="006A1A7C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Başkan</w:t>
      </w:r>
      <w:r>
        <w:rPr>
          <w:b/>
          <w:sz w:val="24"/>
          <w:szCs w:val="24"/>
        </w:rPr>
        <w:tab/>
        <w:t>:</w:t>
      </w:r>
      <w:r w:rsidR="00A1209E"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1996BBB6" w14:textId="77777777" w:rsidR="006A1A7C" w:rsidRDefault="006A1A7C" w:rsidP="006A1A7C">
      <w:pPr>
        <w:spacing w:line="0" w:lineRule="atLeast"/>
        <w:jc w:val="both"/>
        <w:rPr>
          <w:sz w:val="24"/>
          <w:szCs w:val="24"/>
        </w:rPr>
      </w:pPr>
    </w:p>
    <w:p w14:paraId="1CD24FAD" w14:textId="4C636840" w:rsidR="006A1A7C" w:rsidRDefault="00875C5E" w:rsidP="006A1A7C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12B968D0" w14:textId="6D40589A" w:rsidR="00875C5E" w:rsidRPr="006A1A7C" w:rsidRDefault="00875C5E" w:rsidP="006A1A7C">
      <w:pPr>
        <w:spacing w:line="0" w:lineRule="atLeast"/>
        <w:ind w:firstLine="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(Danışman)</w:t>
      </w:r>
    </w:p>
    <w:p w14:paraId="6DF6AB28" w14:textId="3A9E9260" w:rsidR="00875C5E" w:rsidRDefault="00875C5E" w:rsidP="00875C5E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 w:rsidR="006A1A7C"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4D8DD3EA" w14:textId="057EE950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2B111531" w14:textId="74BB79A2" w:rsidR="00875C5E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663CFC1D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4966D5C9" w14:textId="77777777" w:rsidR="00875C5E" w:rsidRDefault="00875C5E" w:rsidP="00875C5E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NAY:</w:t>
      </w:r>
    </w:p>
    <w:p w14:paraId="092469D2" w14:textId="68EB8BBE" w:rsidR="00875C5E" w:rsidRPr="006A1A7C" w:rsidRDefault="00875C5E" w:rsidP="006A1A7C">
      <w:pPr>
        <w:spacing w:before="120" w:after="120"/>
        <w:jc w:val="both"/>
      </w:pPr>
      <w:r w:rsidRPr="006A1A7C">
        <w:t>Bu tezin kabulü, Ens</w:t>
      </w:r>
      <w:r w:rsidR="00447DBB">
        <w:t xml:space="preserve">titü Yönetim Kurulu’nun </w:t>
      </w:r>
      <w:proofErr w:type="gramStart"/>
      <w:r w:rsidR="00447DBB">
        <w:t>…..</w:t>
      </w:r>
      <w:proofErr w:type="gramEnd"/>
      <w:r w:rsidR="00447DBB">
        <w:t>/…..</w:t>
      </w:r>
      <w:r w:rsidRPr="006A1A7C">
        <w:t>/…</w:t>
      </w:r>
      <w:r w:rsidR="00447DBB">
        <w:t>…..</w:t>
      </w:r>
      <w:r w:rsidRPr="006A1A7C">
        <w:t xml:space="preserve"> tarih ve </w:t>
      </w:r>
      <w:proofErr w:type="gramStart"/>
      <w:r w:rsidRPr="006A1A7C">
        <w:t>……</w:t>
      </w:r>
      <w:r w:rsidR="00936F11">
        <w:t>..</w:t>
      </w:r>
      <w:proofErr w:type="gramEnd"/>
      <w:r w:rsidRPr="006A1A7C">
        <w:t xml:space="preserve"> sayılı Enstitü Yönetim Kurulu Kararı ile onaylanmıştır.</w:t>
      </w:r>
    </w:p>
    <w:p w14:paraId="54FC630C" w14:textId="77777777" w:rsidR="00875C5E" w:rsidRDefault="00875C5E" w:rsidP="00875C5E">
      <w:pPr>
        <w:spacing w:line="360" w:lineRule="auto"/>
        <w:ind w:firstLine="567"/>
        <w:jc w:val="right"/>
        <w:rPr>
          <w:sz w:val="24"/>
          <w:szCs w:val="24"/>
        </w:rPr>
      </w:pPr>
    </w:p>
    <w:p w14:paraId="7170A151" w14:textId="77777777" w:rsidR="00875C5E" w:rsidRDefault="00875C5E" w:rsidP="006A1A7C">
      <w:pPr>
        <w:spacing w:line="360" w:lineRule="auto"/>
        <w:ind w:left="3600"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….....</w:t>
      </w:r>
      <w:proofErr w:type="gramEnd"/>
      <w:r>
        <w:rPr>
          <w:sz w:val="24"/>
          <w:szCs w:val="24"/>
        </w:rPr>
        <w:t>/......../.........</w:t>
      </w:r>
    </w:p>
    <w:p w14:paraId="08E99817" w14:textId="77777777" w:rsidR="00875C5E" w:rsidRDefault="00875C5E" w:rsidP="00875C5E">
      <w:pPr>
        <w:spacing w:line="360" w:lineRule="auto"/>
        <w:ind w:left="5672"/>
        <w:jc w:val="center"/>
        <w:rPr>
          <w:sz w:val="24"/>
          <w:szCs w:val="24"/>
        </w:rPr>
      </w:pPr>
    </w:p>
    <w:p w14:paraId="047C60FB" w14:textId="6B508AA9" w:rsidR="00875C5E" w:rsidRDefault="006A1A7C" w:rsidP="006A1A7C">
      <w:pPr>
        <w:pStyle w:val="AralkYok"/>
        <w:ind w:left="3600"/>
        <w:rPr>
          <w:b/>
          <w:sz w:val="24"/>
          <w:szCs w:val="24"/>
        </w:rPr>
      </w:pPr>
      <w:r>
        <w:rPr>
          <w:b/>
        </w:rPr>
        <w:t xml:space="preserve">Prof. Dr. </w:t>
      </w:r>
      <w:proofErr w:type="gramStart"/>
      <w:r w:rsidR="00B7272D">
        <w:rPr>
          <w:b/>
        </w:rPr>
        <w:t>…………………….</w:t>
      </w:r>
      <w:proofErr w:type="gramEnd"/>
    </w:p>
    <w:p w14:paraId="32A1409F" w14:textId="77777777" w:rsidR="00B4090A" w:rsidRDefault="00875C5E" w:rsidP="006A1A7C">
      <w:pPr>
        <w:pStyle w:val="AralkYok"/>
        <w:ind w:left="4320" w:firstLine="720"/>
        <w:jc w:val="both"/>
        <w:rPr>
          <w:b/>
        </w:rPr>
      </w:pPr>
      <w:r>
        <w:rPr>
          <w:b/>
        </w:rPr>
        <w:t>Müdür</w:t>
      </w:r>
    </w:p>
    <w:p w14:paraId="72FDA146" w14:textId="51244784" w:rsidR="00875C5E" w:rsidRDefault="00875C5E" w:rsidP="00153F1E">
      <w:pPr>
        <w:rPr>
          <w:b/>
        </w:rPr>
      </w:pP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BA222A" w14:textId="77777777" w:rsidR="00956117" w:rsidRDefault="00956117">
      <w:r>
        <w:separator/>
      </w:r>
    </w:p>
  </w:endnote>
  <w:endnote w:type="continuationSeparator" w:id="0">
    <w:p w14:paraId="72746E43" w14:textId="77777777" w:rsidR="00956117" w:rsidRDefault="009561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970EAB" w14:textId="77777777" w:rsidR="00956117" w:rsidRDefault="00956117">
      <w:r>
        <w:separator/>
      </w:r>
    </w:p>
  </w:footnote>
  <w:footnote w:type="continuationSeparator" w:id="0">
    <w:p w14:paraId="593626E2" w14:textId="77777777" w:rsidR="00956117" w:rsidRDefault="009561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ED94E" w14:textId="77777777" w:rsidR="002C4055" w:rsidRDefault="002C4055">
    <w:pPr>
      <w:pStyle w:val="stbilgi"/>
    </w:pPr>
  </w:p>
  <w:p w14:paraId="1F82D705" w14:textId="77777777" w:rsidR="002C4055" w:rsidRDefault="002C4055">
    <w:pPr>
      <w:pStyle w:val="stbilgi"/>
    </w:pPr>
  </w:p>
  <w:tbl>
    <w:tblPr>
      <w:tblpPr w:leftFromText="141" w:rightFromText="141" w:horzAnchor="margin" w:tblpXSpec="center" w:tblpY="-1425"/>
      <w:tblW w:w="8995" w:type="dxa"/>
      <w:tblBorders>
        <w:top w:val="single" w:sz="4" w:space="0" w:color="auto"/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2C4055" w14:paraId="68B23355" w14:textId="77777777" w:rsidTr="00C5526C">
      <w:trPr>
        <w:trHeight w:val="1833"/>
      </w:trPr>
      <w:tc>
        <w:tcPr>
          <w:tcW w:w="20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236A775A" w14:textId="77777777" w:rsidR="002C4055" w:rsidRDefault="002C4055" w:rsidP="002C4055">
          <w:pPr>
            <w:jc w:val="center"/>
            <w:rPr>
              <w:rFonts w:ascii="Arial" w:hAnsi="Arial" w:cs="Arial"/>
              <w:lang w:bidi="ar-SA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17682C8E" wp14:editId="128213EA">
                <wp:extent cx="1050878" cy="1050878"/>
                <wp:effectExtent l="0" t="0" r="0" b="0"/>
                <wp:docPr id="2" name="Resim 2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119" cy="105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467177AF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</w:p>
        <w:p w14:paraId="0A095310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.C.</w:t>
          </w:r>
        </w:p>
        <w:p w14:paraId="22C4422A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ANKARA SOSYAL BİLİMLER ÜNİVERSİTESİ</w:t>
          </w:r>
        </w:p>
        <w:p w14:paraId="5E2B0552" w14:textId="3180E53C" w:rsidR="002C4055" w:rsidRDefault="00E723AE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SYAL BİLİMLER</w:t>
          </w:r>
          <w:r w:rsidR="002C4055">
            <w:rPr>
              <w:b/>
              <w:sz w:val="24"/>
              <w:szCs w:val="24"/>
            </w:rPr>
            <w:t xml:space="preserve"> ENSTİTÜSÜ</w:t>
          </w:r>
        </w:p>
        <w:p w14:paraId="3378003E" w14:textId="77777777" w:rsidR="002C4055" w:rsidRDefault="002C4055" w:rsidP="002C4055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1DAE221E" w14:textId="77777777" w:rsidR="002C4055" w:rsidRDefault="002C4055" w:rsidP="002C4055">
          <w:pPr>
            <w:jc w:val="both"/>
            <w:rPr>
              <w:b/>
              <w:sz w:val="26"/>
            </w:rPr>
          </w:pPr>
        </w:p>
        <w:p w14:paraId="3C5F9956" w14:textId="77777777" w:rsidR="002C4055" w:rsidRDefault="002C4055" w:rsidP="002C4055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3A8A5A2D" w14:textId="77777777" w:rsidR="002C4055" w:rsidRDefault="002C4055" w:rsidP="002C4055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2342A0B2" wp14:editId="4E1B9857">
                <wp:extent cx="1037230" cy="1037230"/>
                <wp:effectExtent l="0" t="0" r="0" b="0"/>
                <wp:docPr id="13" name="Resim 13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2397" cy="10423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D21A3E" w14:textId="77777777" w:rsidR="002C4055" w:rsidRDefault="002C4055" w:rsidP="002C4055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53F1E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A80B7-2005-4B74-8111-B8F492B33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2</cp:revision>
  <cp:lastPrinted>2021-04-14T11:35:00Z</cp:lastPrinted>
  <dcterms:created xsi:type="dcterms:W3CDTF">2021-04-14T07:58:00Z</dcterms:created>
  <dcterms:modified xsi:type="dcterms:W3CDTF">2021-12-0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